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1" w:name="videographer-argentina-córdoba"/>
    <w:p>
      <w:pPr>
        <w:pStyle w:val="Heading2"/>
      </w:pPr>
      <w:r>
        <w:t xml:space="preserve">Videographer | Argentina Córdoba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órdoba, Argentin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123-456-7890]</w:t>
      </w:r>
      <w:r>
        <w:br/>
      </w:r>
      <w:r>
        <w:rPr>
          <w:bCs/>
          <w:b/>
        </w:rPr>
        <w:t xml:space="preserve">Portfolio Link:</w:t>
      </w:r>
      <w:r>
        <w:t xml:space="preserve"> </w:t>
      </w:r>
      <w:hyperlink r:id="rId20">
        <w:r>
          <w:rPr>
            <w:rStyle w:val="Hyperlink"/>
          </w:rPr>
          <w:t xml:space="preserve">www.yourportfolio.com</w:t>
        </w:r>
      </w:hyperlink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proficient)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passionate Videographer based in Argentina Córdoba, with over [X years] of experience in creating visually compelling content for clients across diverse industries. Specializing in event videography, corporate productions, and documentary-style storytelling, I combine technical expertise with a deep understanding of the local culture and market needs. My work has been featured in [local media outlets or events in Córdoba], and I am dedicated to delivering high-quality video solutions that align with the unique demands of Argentina's creative sector. With a strong portfolio of projects completed in Córdoba, I aim to contribute my skills to businesses, organizations, and individuals seeking professional videography services tailored to the region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Audiovisual Communication</w:t>
      </w:r>
      <w:r>
        <w:t xml:space="preserve">, Universidad Nacional de Córdoba, Córdoba, Argentina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urse in Advanced Video Editing</w:t>
      </w:r>
      <w:r>
        <w:t xml:space="preserve">, Instituto de Formación en Medios, Córdoba, Argentina</w:t>
      </w:r>
      <w:r>
        <w:br/>
      </w:r>
      <w:r>
        <w:t xml:space="preserve">Completed: [Year]</w:t>
      </w:r>
    </w:p>
    <w:bookmarkEnd w:id="23"/>
    <w:bookmarkStart w:id="26" w:name="work-experience"/>
    <w:p>
      <w:pPr>
        <w:pStyle w:val="Heading2"/>
      </w:pPr>
      <w:r>
        <w:t xml:space="preserve">Work Experience</w:t>
      </w:r>
    </w:p>
    <w:bookmarkStart w:id="24" w:name="Xa5cc8d96ab7de9b6a643b6774d10e65e71acab4"/>
    <w:p>
      <w:pPr>
        <w:pStyle w:val="Heading3"/>
      </w:pPr>
      <w:r>
        <w:t xml:space="preserve">Videographer | [Company Name], Córdoba, Argentina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ducing high-quality video content for corporate clients, including promotional videos, product launches, and event coverage in Córdoba.</w:t>
      </w:r>
    </w:p>
    <w:p>
      <w:pPr>
        <w:numPr>
          <w:ilvl w:val="0"/>
          <w:numId w:val="1002"/>
        </w:numPr>
        <w:pStyle w:val="Compact"/>
      </w:pPr>
      <w:r>
        <w:t xml:space="preserve">Collaborating with local businesses and organizations to create engaging storytelling content that reflects the cultural and economic landscape of Argentina Córdoba.</w:t>
      </w:r>
    </w:p>
    <w:p>
      <w:pPr>
        <w:numPr>
          <w:ilvl w:val="0"/>
          <w:numId w:val="1002"/>
        </w:numPr>
        <w:pStyle w:val="Compact"/>
      </w:pPr>
      <w:r>
        <w:t xml:space="preserve">Managing end-to-end production processes from pre-production planning to post-production editing, ensuring timely delivery of projects within budget constraints.</w:t>
      </w:r>
    </w:p>
    <w:p>
      <w:pPr>
        <w:numPr>
          <w:ilvl w:val="0"/>
          <w:numId w:val="1002"/>
        </w:numPr>
        <w:pStyle w:val="Compact"/>
      </w:pPr>
      <w:r>
        <w:t xml:space="preserve">Utilizing advanced camera techniques and lighting setups to capture dynamic footage for weddings, corporate events, and community celebrations in Córdoba.</w:t>
      </w:r>
    </w:p>
    <w:bookmarkEnd w:id="24"/>
    <w:bookmarkStart w:id="25" w:name="freelance-videographer-self-employed"/>
    <w:p>
      <w:pPr>
        <w:pStyle w:val="Heading3"/>
      </w:pPr>
      <w:r>
        <w:t xml:space="preserve">Freelance Videographer | Self-Employed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ing videography services to independent clients, including entrepreneurs, artists, and local event organizers in Córdoba.</w:t>
      </w:r>
    </w:p>
    <w:p>
      <w:pPr>
        <w:numPr>
          <w:ilvl w:val="0"/>
          <w:numId w:val="1003"/>
        </w:numPr>
        <w:pStyle w:val="Compact"/>
      </w:pPr>
      <w:r>
        <w:t xml:space="preserve">Creating documentary-style videos that highlight the traditions, festivals, and everyday life of Argentina's cultural hub, Córdoba.</w:t>
      </w:r>
    </w:p>
    <w:p>
      <w:pPr>
        <w:numPr>
          <w:ilvl w:val="0"/>
          <w:numId w:val="1003"/>
        </w:numPr>
        <w:pStyle w:val="Compact"/>
      </w:pPr>
      <w:r>
        <w:t xml:space="preserve">Editing videos using Adobe Premiere Pro and Final Cut Pro to meet client specifications while maintaining a professional standard of quality.</w:t>
      </w:r>
    </w:p>
    <w:p>
      <w:pPr>
        <w:numPr>
          <w:ilvl w:val="0"/>
          <w:numId w:val="1003"/>
        </w:numPr>
        <w:pStyle w:val="Compact"/>
      </w:pPr>
      <w:r>
        <w:t xml:space="preserve">Building a strong network of contacts in the Córdoba community to secure recurring projects and referral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t in operating DSLR and cinema cameras, including Sony, Canon, and Blackmagic models. Skilled in lighting design, sound recording, and drone videograph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iting Software:</w:t>
      </w:r>
      <w:r>
        <w:t xml:space="preserve"> </w:t>
      </w:r>
      <w:r>
        <w:t xml:space="preserve">Advanced knowledge of Adobe Premiere Pro, After Effects, Final Cut Pro X, and DaVinci Resolve for post-production workflow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orytelling:</w:t>
      </w:r>
      <w:r>
        <w:t xml:space="preserve"> </w:t>
      </w:r>
      <w:r>
        <w:t xml:space="preserve">Strong ability to craft narratives that resonate with audiences in Argentina Córdoba, blending creativity with technical precis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interpersonal skills to collaborate effectively with clients, teams, and stakeholders across diverse industries in Córdob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roficient in organizing timelines, budgets, and resources to ensure successful project delivery within deadlines.</w:t>
      </w:r>
    </w:p>
    <w:bookmarkEnd w:id="27"/>
    <w:bookmarkStart w:id="28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1. [Project Title]:</w:t>
      </w:r>
      <w:r>
        <w:t xml:space="preserve"> </w:t>
      </w:r>
      <w:r>
        <w:t xml:space="preserve">A documentary-style video capturing the essence of the Córdoba International Film Festival. The project involved on-site filming, interviews with local filmmakers, and editing to highlight the event's impact on Argentina's cultural scene.</w:t>
      </w:r>
    </w:p>
    <w:p>
      <w:pPr>
        <w:pStyle w:val="BodyText"/>
      </w:pPr>
      <w:r>
        <w:rPr>
          <w:bCs/>
          <w:b/>
        </w:rPr>
        <w:t xml:space="preserve">2. [Project Title]:</w:t>
      </w:r>
      <w:r>
        <w:t xml:space="preserve"> </w:t>
      </w:r>
      <w:r>
        <w:t xml:space="preserve">Created a promotional video for a local winery in San Marcos Sierras, Córdoba. The video emphasized the region's vineyards, production processes, and the connection between agriculture and tourism in Argentina.</w:t>
      </w:r>
    </w:p>
    <w:p>
      <w:pPr>
        <w:pStyle w:val="BodyText"/>
      </w:pPr>
      <w:r>
        <w:rPr>
          <w:bCs/>
          <w:b/>
        </w:rPr>
        <w:t xml:space="preserve">3. [Project Title]:</w:t>
      </w:r>
      <w:r>
        <w:t xml:space="preserve"> </w:t>
      </w:r>
      <w:r>
        <w:t xml:space="preserve">Directed and edited a short film showcasing the traditions of Córdoba's indigenous communities, focusing on cultural preservation and community engagement initiative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Cinematography</w:t>
      </w:r>
      <w:r>
        <w:t xml:space="preserve">, Instituto de Cine de Córdoba, 20XX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obe Certified Expert – Premiere Pro</w:t>
      </w:r>
      <w:r>
        <w:t xml:space="preserve">, Adobe, 20XX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vent Videography Workshop</w:t>
      </w:r>
      <w:r>
        <w:t xml:space="preserve">, Fundación Argentina para el Desarrollo Cultural, 20XX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Asociación de Cinematógrafos de Argentina (ACIN), a professional organization supporting videographers and filmmakers in Córdoba and beyond.</w:t>
      </w:r>
    </w:p>
    <w:p>
      <w:pPr>
        <w:numPr>
          <w:ilvl w:val="0"/>
          <w:numId w:val="1006"/>
        </w:numPr>
        <w:pStyle w:val="Compact"/>
      </w:pPr>
      <w:r>
        <w:t xml:space="preserve">Active participant in local media events and workshops hosted by the Universidad Nacional de Córdoba, fostering collaboration with other creatives in the region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 have worked with numerous clients in Argentina Córdoba, including [Client Name or Company], who can attest to my professionalism and dedication as a Videographer.</w:t>
      </w:r>
    </w:p>
    <w:p>
      <w:pPr>
        <w:pStyle w:val="BodyText"/>
      </w:pPr>
      <w:r>
        <w:t xml:space="preserve">This Curriculum Vitae is tailored for a Videographer position in Argentina Córdoba, emphasizing local expertise and cultural relevance. The content reflects the unique demands of the region's creative industry while showcasing technical and artistic capabiliti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your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your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 in Argentina Córdoba</dc:title>
  <dc:creator/>
  <dc:language>en</dc:language>
  <cp:keywords/>
  <dcterms:created xsi:type="dcterms:W3CDTF">2025-12-01T14:43:28Z</dcterms:created>
  <dcterms:modified xsi:type="dcterms:W3CDTF">2025-12-01T14:4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